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98A41" w14:textId="7B9A042E" w:rsidR="001C49F4" w:rsidRDefault="008025B7">
      <w:hyperlink r:id="rId4" w:history="1">
        <w:r w:rsidRPr="008025B7">
          <w:rPr>
            <w:rStyle w:val="Hyperlink"/>
          </w:rPr>
          <w:t>https://youtu.be/dL</w:t>
        </w:r>
        <w:r w:rsidRPr="008025B7">
          <w:rPr>
            <w:rStyle w:val="Hyperlink"/>
          </w:rPr>
          <w:t>H</w:t>
        </w:r>
        <w:r w:rsidRPr="008025B7">
          <w:rPr>
            <w:rStyle w:val="Hyperlink"/>
          </w:rPr>
          <w:t>XvkPbNvA</w:t>
        </w:r>
      </w:hyperlink>
    </w:p>
    <w:sectPr w:rsidR="001C49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rE0NzKwNDQxNjZT0lEKTi0uzszPAykwrAUAob6voiwAAAA="/>
  </w:docVars>
  <w:rsids>
    <w:rsidRoot w:val="00192C9D"/>
    <w:rsid w:val="00192C9D"/>
    <w:rsid w:val="001C49F4"/>
    <w:rsid w:val="00802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398152-89DD-496E-88D1-0BBDBE88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5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5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25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dLHXvkPbN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 Flores</dc:creator>
  <cp:keywords/>
  <dc:description/>
  <cp:lastModifiedBy>Joseph M Flores</cp:lastModifiedBy>
  <cp:revision>2</cp:revision>
  <dcterms:created xsi:type="dcterms:W3CDTF">2021-01-16T01:42:00Z</dcterms:created>
  <dcterms:modified xsi:type="dcterms:W3CDTF">2021-01-16T01:43:00Z</dcterms:modified>
</cp:coreProperties>
</file>